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Email: johndoe@example.com</w:t>
      </w:r>
      <w:r>
        <w:br/>
      </w:r>
      <w:r>
        <w:t xml:space="preserve">Phone: +86-123-4567-8901</w:t>
      </w:r>
      <w:r>
        <w:br/>
      </w:r>
      <w:r>
        <w:t xml:space="preserve">Address: Beijing, China</w:t>
      </w:r>
    </w:p>
    <w:p>
      <w:pPr>
        <w:pStyle w:val="BodyText"/>
      </w:pPr>
      <w:r>
        <w:rPr>
          <w:bCs/>
          <w:b/>
        </w:rPr>
        <w:t xml:space="preserve">April 5, 2024</w:t>
      </w:r>
    </w:p>
    <w:p>
      <w:pPr>
        <w:pStyle w:val="BodyText"/>
      </w:pPr>
      <w:r>
        <w:rPr>
          <w:bCs/>
          <w:b/>
        </w:rPr>
        <w:t xml:space="preserve">Dear Hiring Committee,</w:t>
      </w:r>
    </w:p>
    <w:p>
      <w:pPr>
        <w:pStyle w:val="BodyText"/>
      </w:pPr>
      <w:r>
        <w:t xml:space="preserve">I am writing to express my enthusiastic interest in the Medical Researcher position at [Institution Name] in Beijing, China. As a dedicated and innovative medical researcher with over [X years] of experience in advancing biomedical science, I am eager to contribute my expertise to the dynamic and rapidly evolving healthcare landscape of China. The opportunity to work within a world-class research environment in Beijing aligns perfectly with my professional goals and passion for impactful medical discovery.</w:t>
      </w:r>
    </w:p>
    <w:p>
      <w:pPr>
        <w:pStyle w:val="BodyText"/>
      </w:pPr>
      <w:r>
        <w:t xml:space="preserve">China has emerged as a global leader in medical innovation, driven by its commitment to advancing public health through cutting-edge research. The city of Beijing, in particular, is home to prestigious institutions such as Peking University Health Science Center and the Chinese Academy of Medical Sciences, which are at the forefront of groundbreaking studies. As a Medical Researcher with a strong background in [specific field, e.g., oncology, infectious diseases, or biotechnology], I am keen to collaborate with these institutions to address critical health challenges and contribute to solutions that benefit both China and the global community.</w:t>
      </w:r>
    </w:p>
    <w:p>
      <w:pPr>
        <w:pStyle w:val="BodyText"/>
      </w:pPr>
      <w:r>
        <w:t xml:space="preserve">Throughout my career, I have focused on [specific research areas or methodologies]. For instance, during my tenure at [Previous Institution], I led a project on [specific project name], which resulted in [key achievement, e.g., a publication in a peer-reviewed journal or the development of a novel diagnostic tool]. This work not only enhanced my technical skills in [specific techniques, e.g., genomic sequencing or clinical trials] but also deepened my understanding of translational research—bridging laboratory discoveries with real-world applications. My ability to design rigorous experiments, analyze complex datasets, and communicate findings effectively has been instrumental in driving progress in the field.</w:t>
      </w:r>
    </w:p>
    <w:p>
      <w:pPr>
        <w:pStyle w:val="BodyText"/>
      </w:pPr>
      <w:r>
        <w:t xml:space="preserve">What excites me most about the opportunity to work as a Medical Researcher in Beijing is the chance to contribute to China’s ambitious healthcare initiatives. The government’s emphasis on innovation, coupled with its investment in research infrastructure, creates an unparalleled environment for scientific exploration. For example, projects like [specific initiative or program] reflect a commitment to addressing public health priorities such as [specific issue, e.g., aging populations or antimicrobial resistance]. I am particularly drawn to the collaborative spirit of medical research in China, where interdisciplinary teams often work together to tackle complex challenges. My experience in [mention relevant skills, e.g., cross-cultural collaboration or multi-center studies] has prepared me to thrive in such a setting.</w:t>
      </w:r>
    </w:p>
    <w:p>
      <w:pPr>
        <w:pStyle w:val="BodyText"/>
      </w:pPr>
      <w:r>
        <w:t xml:space="preserve">In addition to my technical expertise, I bring a strong dedication to ethical research practices and patient-centered outcomes. I have consistently adhered to the highest standards of integrity, ensuring that all studies are conducted with transparency and compliance with regulatory frameworks. My work in [specific example] involved navigating complex ethical considerations while maintaining the trust of participants and stakeholders. In China Beijing, where the medical research community is rapidly expanding, I am confident that my adherence to these principles will add value to your team.</w:t>
      </w:r>
    </w:p>
    <w:p>
      <w:pPr>
        <w:pStyle w:val="BodyText"/>
      </w:pPr>
      <w:r>
        <w:t xml:space="preserve">As a Medical Researcher, I understand that success requires not only scientific excellence but also adaptability and a deep respect for cultural contexts. Living and working in Beijing has allowed me to immerse myself in the local healthcare system, where I have witnessed the unique interplay between traditional medicine and modern science. This perspective has shaped my approach to research, enabling me to design studies that are both scientifically robust and culturally sensitive. I am particularly interested in exploring how integrative approaches can enhance treatment outcomes for patients in China and beyond.</w:t>
      </w:r>
    </w:p>
    <w:p>
      <w:pPr>
        <w:pStyle w:val="BodyText"/>
      </w:pPr>
      <w:r>
        <w:t xml:space="preserve">The opportunity to contribute to the Medical Researcher role in Beijing represents a pivotal moment in my career. I am eager to collaborate with your team on projects that align with my expertise and passion for medical innovation. Whether it is advancing precision medicine, developing sustainable healthcare solutions, or addressing global health disparities, I am committed to making a meaningful impact. My goal is to support [Institution Name] in its mission to drive transformative research while contributing to the broader goal of improving human health.</w:t>
      </w:r>
    </w:p>
    <w:p>
      <w:pPr>
        <w:pStyle w:val="BodyText"/>
      </w:pPr>
      <w:r>
        <w:t xml:space="preserve">I would be grateful for the opportunity to discuss how my background, skills, and vision align with the needs of your organization. Thank you for considering my application. I look forward to the possibility of contributing to the continued success of [Institution Name] as a Medical Researcher in Beijing, China.</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17:07Z</dcterms:created>
  <dcterms:modified xsi:type="dcterms:W3CDTF">2026-07-24T05:17:07Z</dcterms:modified>
</cp:coreProperties>
</file>

<file path=docProps/custom.xml><?xml version="1.0" encoding="utf-8"?>
<Properties xmlns="http://schemas.openxmlformats.org/officeDocument/2006/custom-properties" xmlns:vt="http://schemas.openxmlformats.org/officeDocument/2006/docPropsVTypes"/>
</file>